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c09f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9-03-20T16:28:36Z</dcterms:created>
  <dcterms:modified xsi:type="dcterms:W3CDTF">2019-03-20T16:28:36Z</dcterms:modified>
</cp:coreProperties>
</file>